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thodontist</w:t>
      </w:r>
      <w:r>
        <w:t xml:space="preserve"> </w:t>
      </w:r>
      <w:r>
        <w:t xml:space="preserve">Cover</w:t>
      </w:r>
      <w:r>
        <w:t xml:space="preserve"> </w:t>
      </w:r>
      <w:r>
        <w:t xml:space="preserve">Letter</w:t>
      </w:r>
    </w:p>
    <w:bookmarkStart w:id="20" w:name="Xc18b5ad6a95e99aed7d2f68d6caaf32d3e87ee5"/>
    <w:p>
      <w:pPr>
        <w:pStyle w:val="Heading1"/>
      </w:pPr>
      <w:r>
        <w:t xml:space="preserve">Cover Letter for Orthodontist Position in Colombia Bogotá</w:t>
      </w:r>
    </w:p>
    <w:p>
      <w:pPr>
        <w:pStyle w:val="FirstParagraph"/>
      </w:pPr>
      <w:r>
        <w:rPr>
          <w:bCs/>
          <w:b/>
        </w:rPr>
        <w:t xml:space="preserve">[Your Name]</w:t>
      </w:r>
      <w:r>
        <w:br/>
      </w:r>
      <w:r>
        <w:t xml:space="preserve">[Your Address]</w:t>
      </w:r>
      <w:r>
        <w:br/>
      </w:r>
      <w:r>
        <w:t xml:space="preserve">[City, State, ZIP Code]</w:t>
      </w:r>
      <w:r>
        <w:br/>
      </w:r>
      <w:r>
        <w:t xml:space="preserve">[Phone Number] | [Email Address]</w:t>
      </w:r>
    </w:p>
    <w:p>
      <w:pPr>
        <w:pStyle w:val="BodyText"/>
      </w:pPr>
      <w:r>
        <w:t xml:space="preserve">[Date]</w:t>
      </w:r>
    </w:p>
    <w:p>
      <w:pPr>
        <w:pStyle w:val="BodyText"/>
      </w:pPr>
      <w:r>
        <w:t xml:space="preserve">Dear Hiring Committee,</w:t>
      </w:r>
    </w:p>
    <w:p>
      <w:pPr>
        <w:pStyle w:val="BodyText"/>
      </w:pPr>
      <w:r>
        <w:t xml:space="preserve">I am writing to express my enthusiastic interest in the Orthodontist position at your esteemed clinic in Colombia Bogotá. As a dedicated and highly skilled orthodontic professional with a strong academic background and practical experience, I am eager to contribute my expertise to your practice while serving the unique dental healthcare needs of Bogotá’s diverse population. My commitment to excellence, patient-centered care, and innovative orthodontic solutions aligns perfectly with the values of your institution.</w:t>
      </w:r>
    </w:p>
    <w:p>
      <w:pPr>
        <w:pStyle w:val="BodyText"/>
      </w:pPr>
      <w:r>
        <w:t xml:space="preserve">After completing my Doctorate in Dental Surgery (DDS) at [Your Dental School Name], I pursued advanced training in orthodontics through a specialized residency program at [Residency Institution]. This rigorous curriculum equipped me with comprehensive knowledge of orthodontic diagnosis, treatment planning, and the latest technological advancements in the field. My clinical experience included working with patients of all ages, addressing complex malocclusions, and utilizing cutting-edge techniques such as Invisalign, lingual braces, and 3D imaging to achieve optimal aesthetic and functional outcomes. I am particularly passionate about leveraging technology to enhance patient experiences and ensure long-term oral health.</w:t>
      </w:r>
    </w:p>
    <w:p>
      <w:pPr>
        <w:pStyle w:val="BodyText"/>
      </w:pPr>
      <w:r>
        <w:t xml:space="preserve">Throughout my career, I have consistently prioritized personalized care, understanding that each patient’s needs are unique. In my previous role as an orthodontist at [Previous Practice Name] in [City/Region], I developed a reputation for building strong relationships with patients and their families. By combining clinical precision with empathetic communication, I was able to guide individuals through their orthodontic journeys with confidence and comfort. For instance, I designed customized treatment plans for adolescents and adults, integrating preventive care strategies to address issues such as overcrowding, gaps, and bite irregularities. My work in [specific project or achievement, e.g., "a community outreach program providing free dental screenings"] further reinforced my dedication to improving access to orthodontic care.</w:t>
      </w:r>
    </w:p>
    <w:p>
      <w:pPr>
        <w:pStyle w:val="BodyText"/>
      </w:pPr>
      <w:r>
        <w:t xml:space="preserve">Colombia Bogotá represents a dynamic and growing market for specialized dental services. The city’s vibrant cultural landscape and evolving healthcare demands present an exciting opportunity to contribute meaningfully to the profession. I am particularly drawn to your clinic’s reputation for innovation and patient satisfaction, as well as its commitment to fostering a collaborative, multidisciplinary approach to oral health. In Bogotá, where there is a rising awareness of the importance of orthodontic treatment for both aesthetics and functionality, I aim to provide high-quality care that reflects the latest advancements in the field while respecting local traditions and patient preferences.</w:t>
      </w:r>
    </w:p>
    <w:p>
      <w:pPr>
        <w:pStyle w:val="BodyText"/>
      </w:pPr>
      <w:r>
        <w:t xml:space="preserve">My fluency in [language, e.g., Spanish] allows me to effectively communicate with a wide range of patients, many of whom may be more comfortable receiving care in their native language. This skill is especially valuable in Bogotá, where linguistic diversity plays a significant role in healthcare accessibility. Additionally, I am well-versed in the regulatory requirements and ethical standards governing orthodontic practice in Colombia, ensuring that I can seamlessly integrate into your team while maintaining the highest level of professionalism.</w:t>
      </w:r>
    </w:p>
    <w:p>
      <w:pPr>
        <w:pStyle w:val="BodyText"/>
      </w:pPr>
      <w:r>
        <w:t xml:space="preserve">What sets me apart as an Orthodontist is my unwavering focus on education and continuous learning. I regularly attend national and international conferences, such as [specific event or organization], to stay updated on emerging trends in orthodontics, including digital diagnostics, biocompatible materials, and interdisciplinary treatments. This commitment to growth enables me to offer patients the most effective and evidence-based solutions tailored to their individual needs.</w:t>
      </w:r>
    </w:p>
    <w:p>
      <w:pPr>
        <w:pStyle w:val="BodyText"/>
      </w:pPr>
      <w:r>
        <w:t xml:space="preserve">I am also deeply committed to community engagement and public health initiatives. In Bogotá, where socioeconomic disparities can impact access to dental care, I aim to participate in programs that promote oral hygiene education and preventive services. By partnering with local organizations, I hope to make a lasting impact on the health of the community while advancing my role as an Orthodontist.</w:t>
      </w:r>
    </w:p>
    <w:p>
      <w:pPr>
        <w:pStyle w:val="BodyText"/>
      </w:pPr>
      <w:r>
        <w:t xml:space="preserve">As you review my application, I am confident that my qualifications, combined with my enthusiasm for contributing to your clinic’s mission in Colombia Bogotá, make me an ideal candidate. I would be honored to discuss how my skills and vision align with your goals. Thank you for considering my application. I look forward to the opportunity to contribute to your team and help transform smiles in this beautiful city.</w:t>
      </w:r>
    </w:p>
    <w:p>
      <w:pPr>
        <w:pStyle w:val="BodyText"/>
      </w:pPr>
      <w:r>
        <w:t xml:space="preserve">Sincerely,</w:t>
      </w:r>
      <w:r>
        <w:br/>
      </w:r>
      <w:r>
        <w:t xml:space="preserve">[Your Name]</w:t>
      </w:r>
    </w:p>
    <w:p>
      <w:pPr>
        <w:pStyle w:val="BodyText"/>
      </w:pPr>
      <w:r>
        <w:t xml:space="preserve">This document is a cover letter tailored for an Orthodontist position in Colombia Bogotá, emphasizing the importance of the role, location, and professional expertis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thodontist Cover Letter</dc:title>
  <dc:creator/>
  <dc:language>en</dc:language>
  <cp:keywords/>
  <dcterms:created xsi:type="dcterms:W3CDTF">2026-07-24T14:03:32Z</dcterms:created>
  <dcterms:modified xsi:type="dcterms:W3CDTF">2026-07-24T14:03:32Z</dcterms:modified>
</cp:coreProperties>
</file>

<file path=docProps/custom.xml><?xml version="1.0" encoding="utf-8"?>
<Properties xmlns="http://schemas.openxmlformats.org/officeDocument/2006/custom-properties" xmlns:vt="http://schemas.openxmlformats.org/officeDocument/2006/docPropsVTypes"/>
</file>